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3C40" w:rsidRDefault="00B13C40" w:rsidP="00B13C40">
      <w:pPr>
        <w:suppressLineNumbers/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Online Supporting Material</w:t>
      </w:r>
    </w:p>
    <w:p w:rsidR="000569BA" w:rsidRDefault="005D085C" w:rsidP="000569BA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color w:val="131413"/>
          <w:sz w:val="24"/>
          <w:szCs w:val="24"/>
        </w:rPr>
      </w:pPr>
      <w:bookmarkStart w:id="0" w:name="OLE_LINK1"/>
      <w:bookmarkStart w:id="1" w:name="OLE_LINK2"/>
      <w:r w:rsidRPr="00025D3D">
        <w:rPr>
          <w:rFonts w:asciiTheme="majorBidi" w:hAnsiTheme="majorBidi" w:cstheme="majorBidi"/>
          <w:b/>
          <w:bCs/>
          <w:color w:val="131413"/>
          <w:sz w:val="24"/>
          <w:szCs w:val="24"/>
        </w:rPr>
        <w:t>Supplemental Figure 1</w:t>
      </w:r>
      <w:bookmarkEnd w:id="0"/>
      <w:bookmarkEnd w:id="1"/>
    </w:p>
    <w:p w:rsidR="000569BA" w:rsidRDefault="000569BA" w:rsidP="00420FBC">
      <w:pPr>
        <w:spacing w:after="0" w:line="240" w:lineRule="auto"/>
        <w:rPr>
          <w:rFonts w:asciiTheme="majorBidi" w:hAnsiTheme="majorBidi" w:cstheme="majorBidi"/>
          <w:b/>
          <w:bCs/>
          <w:color w:val="131413"/>
          <w:sz w:val="24"/>
          <w:szCs w:val="24"/>
          <w:lang w:val="en-GB"/>
        </w:rPr>
      </w:pPr>
    </w:p>
    <w:p w:rsidR="000569BA" w:rsidRDefault="000569BA" w:rsidP="000569BA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131413"/>
          <w:sz w:val="24"/>
          <w:szCs w:val="24"/>
          <w:lang w:val="en-GB"/>
        </w:rPr>
      </w:pPr>
    </w:p>
    <w:p w:rsidR="000569BA" w:rsidRDefault="000569BA" w:rsidP="000569BA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131413"/>
          <w:sz w:val="24"/>
          <w:szCs w:val="24"/>
          <w:lang w:val="en-GB"/>
        </w:rPr>
      </w:pPr>
    </w:p>
    <w:p w:rsidR="000569BA" w:rsidRPr="000569BA" w:rsidRDefault="00BA74A8" w:rsidP="000569BA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131413"/>
          <w:sz w:val="24"/>
          <w:szCs w:val="24"/>
          <w:lang w:val="en-GB"/>
        </w:rPr>
      </w:pPr>
      <w:r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329BA417" wp14:editId="17F2C55F">
                <wp:simplePos x="0" y="0"/>
                <wp:positionH relativeFrom="margin">
                  <wp:posOffset>-304800</wp:posOffset>
                </wp:positionH>
                <wp:positionV relativeFrom="paragraph">
                  <wp:posOffset>189865</wp:posOffset>
                </wp:positionV>
                <wp:extent cx="304800" cy="3048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37001" w:rsidRDefault="00B37001" w:rsidP="00B3700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9BA417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-24pt;margin-top:14.95pt;width:24pt;height:24pt;z-index:25151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" fillcolor="white [3201]" stroked="f" strokeweight=".5pt">
                <v:textbox>
                  <w:txbxContent>
                    <w:p w:rsidR="00B37001" w:rsidRDefault="00B37001" w:rsidP="00B3700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7001" w:rsidRPr="00B37001" w:rsidRDefault="00583D3C" w:rsidP="00B37001">
      <w:pPr>
        <w:suppressLineNumbers/>
        <w:spacing w:after="0" w:line="240" w:lineRule="auto"/>
        <w:rPr>
          <w:rFonts w:ascii="Times New Roman" w:hAnsi="Times New Roman" w:cs="Times New Roman"/>
          <w:b/>
        </w:rPr>
      </w:pPr>
      <w:r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528704" behindDoc="0" locked="0" layoutInCell="1" allowOverlap="1" wp14:anchorId="2CF243D0" wp14:editId="65206012">
                <wp:simplePos x="0" y="0"/>
                <wp:positionH relativeFrom="column">
                  <wp:posOffset>3184525</wp:posOffset>
                </wp:positionH>
                <wp:positionV relativeFrom="paragraph">
                  <wp:posOffset>9525</wp:posOffset>
                </wp:positionV>
                <wp:extent cx="304800" cy="3048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37001" w:rsidRDefault="00B37001" w:rsidP="00B3700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  <w:p w:rsidR="00B37001" w:rsidRDefault="00B37001" w:rsidP="00B3700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  <w:p w:rsidR="00B37001" w:rsidRDefault="00B37001" w:rsidP="00B3700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  <w:p w:rsidR="00B37001" w:rsidRDefault="00B37001" w:rsidP="00B3700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F243D0" id="Text Box 13" o:spid="_x0000_s1027" type="#_x0000_t202" style="position:absolute;margin-left:250.75pt;margin-top:.75pt;width:24pt;height:24pt;z-index:25152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" fillcolor="white [3201]" stroked="f" strokeweight=".5pt">
                <v:textbox>
                  <w:txbxContent>
                    <w:p w:rsidR="00B37001" w:rsidRDefault="00B37001" w:rsidP="00B3700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B</w:t>
                      </w:r>
                    </w:p>
                    <w:p w:rsidR="00B37001" w:rsidRDefault="00B37001" w:rsidP="00B3700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  <w:p w:rsidR="00B37001" w:rsidRDefault="00B37001" w:rsidP="00B3700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  <w:p w:rsidR="00B37001" w:rsidRDefault="00B37001" w:rsidP="00B3700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37001" w:rsidRPr="00583D3C" w:rsidRDefault="00BA74A8" w:rsidP="00B37001">
      <w:pPr>
        <w:suppressLineNumbers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581952" behindDoc="0" locked="0" layoutInCell="1" allowOverlap="1" wp14:anchorId="722F7A75" wp14:editId="2279DF81">
            <wp:simplePos x="0" y="0"/>
            <wp:positionH relativeFrom="column">
              <wp:posOffset>3543300</wp:posOffset>
            </wp:positionH>
            <wp:positionV relativeFrom="paragraph">
              <wp:posOffset>12065</wp:posOffset>
            </wp:positionV>
            <wp:extent cx="2926080" cy="2085975"/>
            <wp:effectExtent l="0" t="0" r="7620" b="952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E4503F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75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572736" behindDoc="0" locked="0" layoutInCell="1" allowOverlap="1" wp14:anchorId="62A6E01B" wp14:editId="36F045B9">
            <wp:simplePos x="0" y="0"/>
            <wp:positionH relativeFrom="column">
              <wp:posOffset>47625</wp:posOffset>
            </wp:positionH>
            <wp:positionV relativeFrom="paragraph">
              <wp:posOffset>12065</wp:posOffset>
            </wp:positionV>
            <wp:extent cx="2922270" cy="2085975"/>
            <wp:effectExtent l="0" t="0" r="0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E41432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27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37001" w:rsidRPr="00B37001" w:rsidRDefault="00B37001" w:rsidP="00B37001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37001" w:rsidRPr="00B37001" w:rsidRDefault="00B37001" w:rsidP="00B37001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37001" w:rsidRPr="00B37001" w:rsidRDefault="00B37001" w:rsidP="00B37001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37001" w:rsidRPr="00B37001" w:rsidRDefault="00B37001" w:rsidP="00B37001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37001" w:rsidRPr="00B37001" w:rsidRDefault="00B37001" w:rsidP="00B37001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37001" w:rsidRPr="00B37001" w:rsidRDefault="00B37001" w:rsidP="00B37001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37001" w:rsidRPr="00B37001" w:rsidRDefault="00B37001" w:rsidP="00B37001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622695" w:rsidRPr="00622695" w:rsidRDefault="00622695" w:rsidP="00622695">
      <w:pPr>
        <w:suppressLineNumbers/>
        <w:spacing w:after="0" w:line="240" w:lineRule="auto"/>
        <w:rPr>
          <w:rFonts w:ascii="Times New Roman" w:hAnsi="Times New Roman" w:cs="Times New Roman"/>
          <w:b/>
          <w:lang w:val="en-GB"/>
        </w:rPr>
      </w:pPr>
    </w:p>
    <w:p w:rsidR="00622695" w:rsidRPr="00622695" w:rsidRDefault="00622695" w:rsidP="00622695">
      <w:pPr>
        <w:suppressLineNumbers/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</w:p>
    <w:p w:rsidR="00622695" w:rsidRDefault="0062269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7615C5" w:rsidRDefault="007615C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7615C5" w:rsidRDefault="00E97E59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  <w:r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549184" behindDoc="0" locked="0" layoutInCell="1" allowOverlap="1" wp14:anchorId="4CB90B36" wp14:editId="71EFECDB">
                <wp:simplePos x="0" y="0"/>
                <wp:positionH relativeFrom="margin">
                  <wp:posOffset>-304800</wp:posOffset>
                </wp:positionH>
                <wp:positionV relativeFrom="paragraph">
                  <wp:posOffset>184785</wp:posOffset>
                </wp:positionV>
                <wp:extent cx="304800" cy="304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37001" w:rsidRDefault="00B37001" w:rsidP="00B3700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B90B36" id="Text Box 3" o:spid="_x0000_s1028" type="#_x0000_t202" style="position:absolute;left:0;text-align:left;margin-left:-24pt;margin-top:14.55pt;width:24pt;height:24pt;z-index:251549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" fillcolor="white [3201]" stroked="f" strokeweight=".5pt">
                <v:textbox>
                  <w:txbxContent>
                    <w:p w:rsidR="00B37001" w:rsidRDefault="00B37001" w:rsidP="00B3700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7615C5" w:rsidRDefault="004875BE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  <w:r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5D34A651" wp14:editId="47DD53CE">
                <wp:simplePos x="0" y="0"/>
                <wp:positionH relativeFrom="margin">
                  <wp:posOffset>3219450</wp:posOffset>
                </wp:positionH>
                <wp:positionV relativeFrom="paragraph">
                  <wp:posOffset>13335</wp:posOffset>
                </wp:positionV>
                <wp:extent cx="304800" cy="304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37001" w:rsidRDefault="00B37001" w:rsidP="00B37001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34A651" id="Text Box 5" o:spid="_x0000_s1029" type="#_x0000_t202" style="position:absolute;left:0;text-align:left;margin-left:253.5pt;margin-top:1.05pt;width:24pt;height:24pt;z-index:251565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" fillcolor="white [3201]" stroked="f" strokeweight=".5pt">
                <v:textbox>
                  <w:txbxContent>
                    <w:p w:rsidR="00B37001" w:rsidRDefault="00B37001" w:rsidP="00B37001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7615C5" w:rsidRDefault="00BA74A8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  <w:drawing>
          <wp:anchor distT="0" distB="0" distL="114300" distR="114300" simplePos="0" relativeHeight="251596288" behindDoc="0" locked="0" layoutInCell="1" allowOverlap="1" wp14:anchorId="217B3962" wp14:editId="0F552412">
            <wp:simplePos x="0" y="0"/>
            <wp:positionH relativeFrom="column">
              <wp:posOffset>3562350</wp:posOffset>
            </wp:positionH>
            <wp:positionV relativeFrom="paragraph">
              <wp:posOffset>9525</wp:posOffset>
            </wp:positionV>
            <wp:extent cx="2935323" cy="2084832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E44834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323" cy="20848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  <w:drawing>
          <wp:anchor distT="0" distB="0" distL="114300" distR="114300" simplePos="0" relativeHeight="251587072" behindDoc="0" locked="0" layoutInCell="1" allowOverlap="1" wp14:anchorId="750BC0B6" wp14:editId="5EECF47C">
            <wp:simplePos x="0" y="0"/>
            <wp:positionH relativeFrom="column">
              <wp:posOffset>47625</wp:posOffset>
            </wp:positionH>
            <wp:positionV relativeFrom="paragraph">
              <wp:posOffset>9525</wp:posOffset>
            </wp:positionV>
            <wp:extent cx="2937532" cy="2084832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E42138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532" cy="20848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615C5" w:rsidRDefault="007615C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7615C5" w:rsidRDefault="007615C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7615C5" w:rsidRDefault="007615C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7615C5" w:rsidRDefault="007615C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7615C5" w:rsidRDefault="007615C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7615C5" w:rsidRDefault="007615C5" w:rsidP="00622695">
      <w:pPr>
        <w:suppressLineNumbers/>
        <w:spacing w:after="0" w:line="240" w:lineRule="auto"/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2938F4" w:rsidRDefault="002938F4" w:rsidP="002938F4">
      <w:pPr>
        <w:spacing w:after="200" w:line="276" w:lineRule="auto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2938F4" w:rsidRDefault="002938F4" w:rsidP="002938F4">
      <w:pPr>
        <w:spacing w:after="200" w:line="276" w:lineRule="auto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2938F4" w:rsidRDefault="002938F4" w:rsidP="002938F4">
      <w:pPr>
        <w:spacing w:after="200" w:line="276" w:lineRule="auto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2938F4" w:rsidRDefault="002938F4" w:rsidP="002938F4">
      <w:pPr>
        <w:spacing w:after="200" w:line="276" w:lineRule="auto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622695" w:rsidRPr="002938F4" w:rsidRDefault="00BE38A1" w:rsidP="00D34891">
      <w:pPr>
        <w:spacing w:after="200" w:line="276" w:lineRule="auto"/>
        <w:jc w:val="both"/>
        <w:rPr>
          <w:lang w:val="en-GB"/>
        </w:rPr>
      </w:pPr>
      <w:r w:rsidRPr="00B13C40">
        <w:rPr>
          <w:rFonts w:asciiTheme="majorBidi" w:hAnsiTheme="majorBidi" w:cstheme="majorBidi"/>
          <w:color w:val="131413"/>
          <w:sz w:val="24"/>
          <w:szCs w:val="24"/>
        </w:rPr>
        <w:t xml:space="preserve">Funnel plot for the </w:t>
      </w:r>
      <w:r w:rsidR="002938F4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relations between GSE </w:t>
      </w:r>
      <w:r w:rsidR="00583D3C">
        <w:rPr>
          <w:rFonts w:asciiTheme="majorBidi" w:hAnsiTheme="majorBidi" w:cstheme="majorBidi"/>
          <w:color w:val="131413"/>
          <w:sz w:val="24"/>
          <w:szCs w:val="24"/>
        </w:rPr>
        <w:t>supplementation</w:t>
      </w:r>
      <w:r w:rsidR="002938F4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 and serum levels of lipids (</w:t>
      </w:r>
      <w:proofErr w:type="spellStart"/>
      <w:r w:rsidR="002938F4" w:rsidRPr="002938F4">
        <w:rPr>
          <w:rFonts w:asciiTheme="majorBidi" w:hAnsiTheme="majorBidi" w:cstheme="majorBidi"/>
          <w:color w:val="131413"/>
          <w:sz w:val="24"/>
          <w:szCs w:val="24"/>
        </w:rPr>
        <w:t>mmol</w:t>
      </w:r>
      <w:proofErr w:type="spellEnd"/>
      <w:r w:rsidR="002938F4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/L) in (A) total </w:t>
      </w:r>
      <w:proofErr w:type="spellStart"/>
      <w:r w:rsidR="002938F4" w:rsidRPr="002938F4">
        <w:rPr>
          <w:rFonts w:asciiTheme="majorBidi" w:hAnsiTheme="majorBidi" w:cstheme="majorBidi"/>
          <w:color w:val="131413"/>
          <w:sz w:val="24"/>
          <w:szCs w:val="24"/>
        </w:rPr>
        <w:t>cholestrol</w:t>
      </w:r>
      <w:proofErr w:type="spellEnd"/>
      <w:r w:rsidR="002938F4" w:rsidRPr="002938F4">
        <w:rPr>
          <w:rFonts w:asciiTheme="majorBidi" w:hAnsiTheme="majorBidi" w:cstheme="majorBidi"/>
          <w:color w:val="131413"/>
          <w:sz w:val="24"/>
          <w:szCs w:val="24"/>
        </w:rPr>
        <w:t>, (B) LDL-cholesterol, (C) HDL-cholesterol and (D) triglyceride</w:t>
      </w:r>
      <w:r w:rsidR="00C03F68">
        <w:rPr>
          <w:rFonts w:asciiTheme="majorBidi" w:hAnsiTheme="majorBidi" w:cstheme="majorBidi"/>
          <w:color w:val="131413"/>
          <w:sz w:val="24"/>
          <w:szCs w:val="24"/>
        </w:rPr>
        <w:t>.</w:t>
      </w:r>
      <w:r w:rsidR="002938F4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  <w:r w:rsidR="00622695" w:rsidRPr="00622695">
        <w:rPr>
          <w:rFonts w:asciiTheme="majorBidi" w:hAnsiTheme="majorBidi" w:cstheme="majorBidi"/>
          <w:color w:val="131413"/>
          <w:sz w:val="24"/>
          <w:szCs w:val="24"/>
          <w:lang w:val="en-GB"/>
        </w:rPr>
        <w:t>Based on visual inspection of funnel plots, we found no evidence of publication bias.</w:t>
      </w:r>
    </w:p>
    <w:p w:rsidR="00B13C40" w:rsidRPr="00BE38A1" w:rsidRDefault="00B13C40" w:rsidP="00BE38A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13C40" w:rsidRDefault="00B13C40" w:rsidP="00B13C40">
      <w:pPr>
        <w:spacing w:after="0" w:line="240" w:lineRule="auto"/>
        <w:jc w:val="center"/>
        <w:rPr>
          <w:rFonts w:asciiTheme="majorBidi" w:hAnsiTheme="majorBidi" w:cstheme="majorBidi"/>
          <w:color w:val="131413"/>
          <w:sz w:val="24"/>
          <w:szCs w:val="24"/>
        </w:rPr>
      </w:pPr>
    </w:p>
    <w:p w:rsidR="00B13C40" w:rsidRDefault="00B13C40" w:rsidP="00B13C40">
      <w:pPr>
        <w:spacing w:after="0" w:line="240" w:lineRule="auto"/>
        <w:jc w:val="center"/>
        <w:rPr>
          <w:rFonts w:asciiTheme="majorBidi" w:hAnsiTheme="majorBidi" w:cstheme="majorBidi"/>
          <w:color w:val="131413"/>
          <w:sz w:val="24"/>
          <w:szCs w:val="24"/>
        </w:rPr>
      </w:pPr>
    </w:p>
    <w:p w:rsidR="00B13C40" w:rsidRDefault="00B13C40" w:rsidP="00B13C40">
      <w:pPr>
        <w:spacing w:after="0" w:line="240" w:lineRule="auto"/>
        <w:jc w:val="center"/>
        <w:rPr>
          <w:rFonts w:asciiTheme="majorBidi" w:hAnsiTheme="majorBidi" w:cstheme="majorBidi"/>
          <w:color w:val="131413"/>
          <w:sz w:val="24"/>
          <w:szCs w:val="24"/>
        </w:rPr>
      </w:pPr>
    </w:p>
    <w:p w:rsidR="00B13C40" w:rsidRDefault="00B13C40" w:rsidP="00B13C40">
      <w:pPr>
        <w:spacing w:after="0" w:line="240" w:lineRule="auto"/>
        <w:jc w:val="center"/>
        <w:rPr>
          <w:rFonts w:asciiTheme="majorBidi" w:hAnsiTheme="majorBidi" w:cstheme="majorBidi"/>
          <w:color w:val="131413"/>
          <w:sz w:val="24"/>
          <w:szCs w:val="24"/>
        </w:rPr>
      </w:pPr>
    </w:p>
    <w:p w:rsidR="00B13C40" w:rsidRDefault="00B13C40" w:rsidP="00B13C40">
      <w:pPr>
        <w:spacing w:after="0" w:line="240" w:lineRule="auto"/>
        <w:jc w:val="center"/>
        <w:rPr>
          <w:rFonts w:asciiTheme="majorBidi" w:hAnsiTheme="majorBidi" w:cstheme="majorBidi"/>
          <w:color w:val="131413"/>
          <w:sz w:val="24"/>
          <w:szCs w:val="24"/>
        </w:rPr>
      </w:pPr>
    </w:p>
    <w:p w:rsidR="00B13C40" w:rsidRDefault="00B13C40" w:rsidP="00B13C40">
      <w:pPr>
        <w:spacing w:after="0" w:line="240" w:lineRule="auto"/>
        <w:jc w:val="center"/>
        <w:rPr>
          <w:rFonts w:asciiTheme="majorBidi" w:hAnsiTheme="majorBidi" w:cstheme="majorBidi"/>
          <w:color w:val="131413"/>
          <w:sz w:val="24"/>
          <w:szCs w:val="24"/>
        </w:rPr>
      </w:pPr>
    </w:p>
    <w:p w:rsidR="00BA74A8" w:rsidRDefault="00BA74A8" w:rsidP="00BA74A8">
      <w:pPr>
        <w:spacing w:after="0" w:line="240" w:lineRule="auto"/>
        <w:rPr>
          <w:rFonts w:asciiTheme="majorBidi" w:hAnsiTheme="majorBidi" w:cstheme="majorBidi"/>
          <w:color w:val="131413"/>
          <w:sz w:val="24"/>
          <w:szCs w:val="24"/>
        </w:rPr>
      </w:pPr>
    </w:p>
    <w:p w:rsidR="00644DB5" w:rsidRPr="00025D3D" w:rsidRDefault="00644DB5" w:rsidP="00BA74A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5D3D">
        <w:rPr>
          <w:rFonts w:ascii="Times New Roman" w:hAnsi="Times New Roman" w:cs="Times New Roman"/>
          <w:b/>
          <w:sz w:val="24"/>
          <w:szCs w:val="24"/>
        </w:rPr>
        <w:lastRenderedPageBreak/>
        <w:t>Online Supporting Material</w:t>
      </w:r>
    </w:p>
    <w:p w:rsidR="00F504CB" w:rsidRDefault="00644DB5" w:rsidP="00BA74A8">
      <w:pPr>
        <w:jc w:val="center"/>
        <w:rPr>
          <w:rFonts w:asciiTheme="majorBidi" w:hAnsiTheme="majorBidi" w:cstheme="majorBidi"/>
          <w:b/>
          <w:bCs/>
          <w:color w:val="131413"/>
          <w:sz w:val="24"/>
          <w:szCs w:val="24"/>
        </w:rPr>
      </w:pPr>
      <w:r w:rsidRPr="00025D3D">
        <w:rPr>
          <w:rFonts w:asciiTheme="majorBidi" w:hAnsiTheme="majorBidi" w:cstheme="majorBidi"/>
          <w:b/>
          <w:bCs/>
          <w:color w:val="131413"/>
          <w:sz w:val="24"/>
          <w:szCs w:val="24"/>
        </w:rPr>
        <w:t xml:space="preserve">Supplemental Figure </w:t>
      </w:r>
      <w:r w:rsidR="00BA74A8">
        <w:rPr>
          <w:rFonts w:asciiTheme="majorBidi" w:hAnsiTheme="majorBidi" w:cstheme="majorBidi"/>
          <w:b/>
          <w:bCs/>
          <w:color w:val="131413"/>
          <w:sz w:val="24"/>
          <w:szCs w:val="24"/>
        </w:rPr>
        <w:t>2</w:t>
      </w:r>
    </w:p>
    <w:p w:rsidR="00BA74A8" w:rsidRDefault="00BA74A8" w:rsidP="000569BA">
      <w:pPr>
        <w:jc w:val="center"/>
        <w:rPr>
          <w:rFonts w:asciiTheme="majorBidi" w:hAnsiTheme="majorBidi" w:cstheme="majorBidi"/>
          <w:b/>
          <w:bCs/>
          <w:noProof/>
          <w:color w:val="131413"/>
          <w:sz w:val="24"/>
          <w:szCs w:val="24"/>
        </w:rPr>
      </w:pPr>
    </w:p>
    <w:p w:rsidR="00BA74A8" w:rsidRPr="000569BA" w:rsidRDefault="00BA74A8" w:rsidP="00BA74A8">
      <w:pPr>
        <w:spacing w:after="0" w:line="240" w:lineRule="auto"/>
        <w:jc w:val="center"/>
        <w:rPr>
          <w:rFonts w:asciiTheme="majorBidi" w:hAnsiTheme="majorBidi" w:cstheme="majorBidi"/>
          <w:b/>
          <w:bCs/>
          <w:color w:val="131413"/>
          <w:sz w:val="24"/>
          <w:szCs w:val="24"/>
          <w:lang w:val="en-GB"/>
        </w:rPr>
      </w:pPr>
      <w:r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12FAEF2F" wp14:editId="3FB69BBE">
                <wp:simplePos x="0" y="0"/>
                <wp:positionH relativeFrom="margin">
                  <wp:posOffset>-790575</wp:posOffset>
                </wp:positionH>
                <wp:positionV relativeFrom="paragraph">
                  <wp:posOffset>180340</wp:posOffset>
                </wp:positionV>
                <wp:extent cx="304800" cy="3048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A74A8" w:rsidRDefault="00BA74A8" w:rsidP="00BA74A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FAEF2F" id="Text Box 16" o:spid="_x0000_s1030" type="#_x0000_t202" style="position:absolute;left:0;text-align:left;margin-left:-62.25pt;margin-top:14.2pt;width:24pt;height:24pt;z-index:25160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" fillcolor="white [3201]" stroked="f" strokeweight=".5pt">
                <v:textbox>
                  <w:txbxContent>
                    <w:p w:rsidR="00BA74A8" w:rsidRDefault="00BA74A8" w:rsidP="00BA74A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A74A8" w:rsidRPr="00B37001" w:rsidRDefault="00D3278B" w:rsidP="00BA74A8">
      <w:pPr>
        <w:suppressLineNumbers/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800064" behindDoc="0" locked="0" layoutInCell="1" allowOverlap="1" wp14:anchorId="6285C8EC" wp14:editId="4179E545">
            <wp:simplePos x="0" y="0"/>
            <wp:positionH relativeFrom="column">
              <wp:posOffset>3133725</wp:posOffset>
            </wp:positionH>
            <wp:positionV relativeFrom="paragraph">
              <wp:posOffset>287020</wp:posOffset>
            </wp:positionV>
            <wp:extent cx="3600450" cy="2488565"/>
            <wp:effectExtent l="0" t="0" r="0" b="698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7E4EA83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488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39648" behindDoc="0" locked="0" layoutInCell="1" allowOverlap="1" wp14:anchorId="7C5D523E" wp14:editId="23290DFC">
            <wp:simplePos x="0" y="0"/>
            <wp:positionH relativeFrom="column">
              <wp:posOffset>-704850</wp:posOffset>
            </wp:positionH>
            <wp:positionV relativeFrom="paragraph">
              <wp:posOffset>287655</wp:posOffset>
            </wp:positionV>
            <wp:extent cx="3609975" cy="2487930"/>
            <wp:effectExtent l="0" t="0" r="9525" b="762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7E414EB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790A40F4" wp14:editId="196ACAA0">
                <wp:simplePos x="0" y="0"/>
                <wp:positionH relativeFrom="column">
                  <wp:posOffset>3127375</wp:posOffset>
                </wp:positionH>
                <wp:positionV relativeFrom="paragraph">
                  <wp:posOffset>9525</wp:posOffset>
                </wp:positionV>
                <wp:extent cx="304800" cy="3048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A74A8" w:rsidRDefault="00BA74A8" w:rsidP="00BA74A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  <w:p w:rsidR="00BA74A8" w:rsidRDefault="00BA74A8" w:rsidP="00BA74A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  <w:p w:rsidR="00BA74A8" w:rsidRDefault="00BA74A8" w:rsidP="00BA74A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  <w:p w:rsidR="00BA74A8" w:rsidRDefault="00BA74A8" w:rsidP="00BA74A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A40F4" id="Text Box 17" o:spid="_x0000_s1031" type="#_x0000_t202" style="position:absolute;margin-left:246.25pt;margin-top:.75pt;width:24pt;height:24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" fillcolor="white [3201]" stroked="f" strokeweight=".5pt">
                <v:textbox>
                  <w:txbxContent>
                    <w:p w:rsidR="00BA74A8" w:rsidRDefault="00BA74A8" w:rsidP="00BA74A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B</w:t>
                      </w:r>
                    </w:p>
                    <w:p w:rsidR="00BA74A8" w:rsidRDefault="00BA74A8" w:rsidP="00BA74A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  <w:p w:rsidR="00BA74A8" w:rsidRDefault="00BA74A8" w:rsidP="00BA74A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  <w:p w:rsidR="00BA74A8" w:rsidRDefault="00BA74A8" w:rsidP="00BA74A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A74A8" w:rsidRPr="00583D3C" w:rsidRDefault="007A6A6F" w:rsidP="00BA74A8">
      <w:pPr>
        <w:suppressLineNumbers/>
        <w:spacing w:after="0" w:line="240" w:lineRule="auto"/>
        <w:rPr>
          <w:rFonts w:ascii="Times New Roman" w:hAnsi="Times New Roman" w:cs="Times New Roman"/>
          <w:lang w:val="en-GB"/>
        </w:rPr>
      </w:pPr>
      <w:r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06C4ABB" wp14:editId="057BEDAF">
                <wp:simplePos x="0" y="0"/>
                <wp:positionH relativeFrom="margin">
                  <wp:posOffset>-752475</wp:posOffset>
                </wp:positionH>
                <wp:positionV relativeFrom="paragraph">
                  <wp:posOffset>2696845</wp:posOffset>
                </wp:positionV>
                <wp:extent cx="304800" cy="3048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A74A8" w:rsidRDefault="00BA74A8" w:rsidP="00BA74A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6C4ABB" id="Text Box 18" o:spid="_x0000_s1032" type="#_x0000_t202" style="position:absolute;margin-left:-59.25pt;margin-top:212.35pt;width:24pt;height:24pt;z-index:251664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" fillcolor="white [3201]" stroked="f" strokeweight=".5pt">
                <v:textbox>
                  <w:txbxContent>
                    <w:p w:rsidR="00BA74A8" w:rsidRDefault="00BA74A8" w:rsidP="00BA74A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3278B" w:rsidRPr="00B37001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E5A0EE3" wp14:editId="5FFA2322">
                <wp:simplePos x="0" y="0"/>
                <wp:positionH relativeFrom="margin">
                  <wp:posOffset>3181350</wp:posOffset>
                </wp:positionH>
                <wp:positionV relativeFrom="paragraph">
                  <wp:posOffset>2729230</wp:posOffset>
                </wp:positionV>
                <wp:extent cx="304800" cy="3048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A74A8" w:rsidRDefault="00BA74A8" w:rsidP="00BA74A8">
                            <w:pP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5A0EE3" id="Text Box 20" o:spid="_x0000_s1033" type="#_x0000_t202" style="position:absolute;margin-left:250.5pt;margin-top:214.9pt;width:24pt;height:24pt;z-index:25169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" fillcolor="white [3201]" stroked="f" strokeweight=".5pt">
                <v:textbox>
                  <w:txbxContent>
                    <w:p w:rsidR="00BA74A8" w:rsidRDefault="00BA74A8" w:rsidP="00BA74A8">
                      <w:pP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A74A8" w:rsidRPr="00B37001" w:rsidRDefault="00B038BB" w:rsidP="00BA74A8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805184" behindDoc="0" locked="0" layoutInCell="1" allowOverlap="1" wp14:anchorId="72A92569" wp14:editId="5E0D1AFD">
            <wp:simplePos x="0" y="0"/>
            <wp:positionH relativeFrom="column">
              <wp:posOffset>3136265</wp:posOffset>
            </wp:positionH>
            <wp:positionV relativeFrom="paragraph">
              <wp:posOffset>182245</wp:posOffset>
            </wp:positionV>
            <wp:extent cx="3597910" cy="2486660"/>
            <wp:effectExtent l="0" t="0" r="2540" b="889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7E4E9DC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910" cy="248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321A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804160" behindDoc="0" locked="0" layoutInCell="1" allowOverlap="1" wp14:anchorId="191F0442" wp14:editId="55F305D5">
            <wp:simplePos x="0" y="0"/>
            <wp:positionH relativeFrom="column">
              <wp:posOffset>-676275</wp:posOffset>
            </wp:positionH>
            <wp:positionV relativeFrom="paragraph">
              <wp:posOffset>172720</wp:posOffset>
            </wp:positionV>
            <wp:extent cx="3590925" cy="2486660"/>
            <wp:effectExtent l="0" t="0" r="9525" b="889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7E4DE0D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48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A74A8" w:rsidRPr="00B37001" w:rsidRDefault="00BA74A8" w:rsidP="00BA74A8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A74A8" w:rsidRPr="00B37001" w:rsidRDefault="00BA74A8" w:rsidP="00BA74A8">
      <w:pPr>
        <w:suppressLineNumbers/>
        <w:spacing w:after="0" w:line="240" w:lineRule="auto"/>
        <w:rPr>
          <w:rFonts w:ascii="Times New Roman" w:hAnsi="Times New Roman" w:cs="Times New Roman"/>
          <w:b/>
          <w:bCs/>
          <w:lang w:val="en-GB"/>
        </w:rPr>
      </w:pPr>
    </w:p>
    <w:p w:rsidR="00B038BB" w:rsidRDefault="00B038BB" w:rsidP="009D152E">
      <w:pPr>
        <w:spacing w:after="200" w:line="276" w:lineRule="auto"/>
        <w:jc w:val="both"/>
        <w:rPr>
          <w:rFonts w:ascii="Times New Roman" w:hAnsi="Times New Roman" w:cs="Times New Roman"/>
          <w:b/>
          <w:bCs/>
          <w:lang w:val="en-GB"/>
        </w:rPr>
      </w:pPr>
    </w:p>
    <w:p w:rsidR="00BA74A8" w:rsidRPr="002938F4" w:rsidRDefault="009D152E" w:rsidP="009D152E">
      <w:pPr>
        <w:spacing w:after="200" w:line="276" w:lineRule="auto"/>
        <w:jc w:val="both"/>
        <w:rPr>
          <w:lang w:val="en-GB"/>
        </w:rPr>
      </w:pPr>
      <w:bookmarkStart w:id="2" w:name="_GoBack"/>
      <w:r>
        <w:rPr>
          <w:rFonts w:asciiTheme="majorBidi" w:hAnsiTheme="majorBidi" w:cstheme="majorBidi"/>
          <w:color w:val="131413"/>
          <w:sz w:val="24"/>
          <w:szCs w:val="24"/>
        </w:rPr>
        <w:t>Sensitivity analysis</w:t>
      </w:r>
      <w:r w:rsidR="00BA74A8" w:rsidRPr="00B13C40">
        <w:rPr>
          <w:rFonts w:asciiTheme="majorBidi" w:hAnsiTheme="majorBidi" w:cstheme="majorBidi"/>
          <w:color w:val="131413"/>
          <w:sz w:val="24"/>
          <w:szCs w:val="24"/>
        </w:rPr>
        <w:t xml:space="preserve"> </w:t>
      </w:r>
      <w:r w:rsidR="002F5DC4">
        <w:rPr>
          <w:rFonts w:asciiTheme="majorBidi" w:hAnsiTheme="majorBidi" w:cstheme="majorBidi"/>
          <w:color w:val="131413"/>
          <w:sz w:val="24"/>
          <w:szCs w:val="24"/>
        </w:rPr>
        <w:t xml:space="preserve">of </w:t>
      </w:r>
      <w:r w:rsidR="00BA74A8" w:rsidRPr="00B13C40">
        <w:rPr>
          <w:rFonts w:asciiTheme="majorBidi" w:hAnsiTheme="majorBidi" w:cstheme="majorBidi"/>
          <w:color w:val="131413"/>
          <w:sz w:val="24"/>
          <w:szCs w:val="24"/>
        </w:rPr>
        <w:t xml:space="preserve">the </w:t>
      </w:r>
      <w:r w:rsidR="00BA74A8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relations between GSE </w:t>
      </w:r>
      <w:r w:rsidR="00BA74A8">
        <w:rPr>
          <w:rFonts w:asciiTheme="majorBidi" w:hAnsiTheme="majorBidi" w:cstheme="majorBidi"/>
          <w:color w:val="131413"/>
          <w:sz w:val="24"/>
          <w:szCs w:val="24"/>
        </w:rPr>
        <w:t>supplementation</w:t>
      </w:r>
      <w:r w:rsidR="00BA74A8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 and serum levels of lipids (</w:t>
      </w:r>
      <w:proofErr w:type="spellStart"/>
      <w:r w:rsidR="00BA74A8" w:rsidRPr="002938F4">
        <w:rPr>
          <w:rFonts w:asciiTheme="majorBidi" w:hAnsiTheme="majorBidi" w:cstheme="majorBidi"/>
          <w:color w:val="131413"/>
          <w:sz w:val="24"/>
          <w:szCs w:val="24"/>
        </w:rPr>
        <w:t>mmol</w:t>
      </w:r>
      <w:proofErr w:type="spellEnd"/>
      <w:r w:rsidR="00BA74A8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/L) in (A) total </w:t>
      </w:r>
      <w:proofErr w:type="spellStart"/>
      <w:r w:rsidR="00BA74A8" w:rsidRPr="002938F4">
        <w:rPr>
          <w:rFonts w:asciiTheme="majorBidi" w:hAnsiTheme="majorBidi" w:cstheme="majorBidi"/>
          <w:color w:val="131413"/>
          <w:sz w:val="24"/>
          <w:szCs w:val="24"/>
        </w:rPr>
        <w:t>cholestrol</w:t>
      </w:r>
      <w:proofErr w:type="spellEnd"/>
      <w:r w:rsidR="00BA74A8" w:rsidRPr="002938F4">
        <w:rPr>
          <w:rFonts w:asciiTheme="majorBidi" w:hAnsiTheme="majorBidi" w:cstheme="majorBidi"/>
          <w:color w:val="131413"/>
          <w:sz w:val="24"/>
          <w:szCs w:val="24"/>
        </w:rPr>
        <w:t xml:space="preserve">, (B) LDL-cholesterol, (C) HDL-cholesterol and (D) triglyceride </w:t>
      </w:r>
    </w:p>
    <w:bookmarkEnd w:id="2"/>
    <w:p w:rsidR="00B00C68" w:rsidRPr="00B13C40" w:rsidRDefault="00B00C68" w:rsidP="00B13C40">
      <w:p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B00C68" w:rsidRPr="00B13C40" w:rsidSect="002529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yNTG1NDUwNzUyMDVQ0lEKTi0uzszPAykwqQUANz5b8CwAAAA="/>
  </w:docVars>
  <w:rsids>
    <w:rsidRoot w:val="009E012C"/>
    <w:rsid w:val="00041923"/>
    <w:rsid w:val="000569BA"/>
    <w:rsid w:val="000A4DAF"/>
    <w:rsid w:val="00122AD9"/>
    <w:rsid w:val="001327BC"/>
    <w:rsid w:val="00264730"/>
    <w:rsid w:val="002938F4"/>
    <w:rsid w:val="002F5DC4"/>
    <w:rsid w:val="00336742"/>
    <w:rsid w:val="00420FBC"/>
    <w:rsid w:val="004577A0"/>
    <w:rsid w:val="004875BE"/>
    <w:rsid w:val="004A17B0"/>
    <w:rsid w:val="00526D3D"/>
    <w:rsid w:val="00583D3C"/>
    <w:rsid w:val="0059255E"/>
    <w:rsid w:val="005D085C"/>
    <w:rsid w:val="00622695"/>
    <w:rsid w:val="0063321A"/>
    <w:rsid w:val="00644DB5"/>
    <w:rsid w:val="006C1272"/>
    <w:rsid w:val="007615C5"/>
    <w:rsid w:val="00764413"/>
    <w:rsid w:val="007801B2"/>
    <w:rsid w:val="007A6A6F"/>
    <w:rsid w:val="0080154A"/>
    <w:rsid w:val="008446E0"/>
    <w:rsid w:val="008567F4"/>
    <w:rsid w:val="009526C0"/>
    <w:rsid w:val="009D152E"/>
    <w:rsid w:val="009E012C"/>
    <w:rsid w:val="00B00C68"/>
    <w:rsid w:val="00B038BB"/>
    <w:rsid w:val="00B12D4B"/>
    <w:rsid w:val="00B13C40"/>
    <w:rsid w:val="00B37001"/>
    <w:rsid w:val="00B53A3A"/>
    <w:rsid w:val="00B8462B"/>
    <w:rsid w:val="00BA3797"/>
    <w:rsid w:val="00BA74A8"/>
    <w:rsid w:val="00BE38A1"/>
    <w:rsid w:val="00C03F68"/>
    <w:rsid w:val="00D3278B"/>
    <w:rsid w:val="00D34891"/>
    <w:rsid w:val="00D60E7C"/>
    <w:rsid w:val="00E97E59"/>
    <w:rsid w:val="00F504CB"/>
    <w:rsid w:val="00F97542"/>
    <w:rsid w:val="00FD20CA"/>
    <w:rsid w:val="00FE6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7916C7-07C0-4EAA-833E-43A85FA73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85C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5D08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085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5D085C"/>
    <w:pPr>
      <w:widowControl w:val="0"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08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8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94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mp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11" Type="http://schemas.openxmlformats.org/officeDocument/2006/relationships/image" Target="media/image8.tmp"/><Relationship Id="rId5" Type="http://schemas.openxmlformats.org/officeDocument/2006/relationships/image" Target="media/image2.tmp"/><Relationship Id="rId10" Type="http://schemas.openxmlformats.org/officeDocument/2006/relationships/image" Target="media/image7.tmp"/><Relationship Id="rId4" Type="http://schemas.openxmlformats.org/officeDocument/2006/relationships/image" Target="media/image1.tmp"/><Relationship Id="rId9" Type="http://schemas.openxmlformats.org/officeDocument/2006/relationships/image" Target="media/image6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za</dc:creator>
  <cp:keywords/>
  <dc:description/>
  <cp:lastModifiedBy>Javad</cp:lastModifiedBy>
  <cp:revision>3</cp:revision>
  <dcterms:created xsi:type="dcterms:W3CDTF">2019-11-06T14:10:00Z</dcterms:created>
  <dcterms:modified xsi:type="dcterms:W3CDTF">2019-11-06T15:30:00Z</dcterms:modified>
</cp:coreProperties>
</file>